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D4BF0" w14:textId="77777777" w:rsidR="00B31C28" w:rsidRDefault="00B31C28" w:rsidP="00B31C28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bookmarkStart w:id="0" w:name="цель-работы"/>
      <w:r>
        <w:rPr>
          <w:rFonts w:ascii="Times New Roman" w:hAnsi="Times New Roman"/>
          <w:sz w:val="32"/>
        </w:rPr>
        <w:t>РОССИЙСКИЙ УНИВЕРСИТЕТ ДРУЖБЫ НАРОДОВ</w:t>
      </w:r>
    </w:p>
    <w:p w14:paraId="18C7217D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Факультет физико-математических и естественных наук</w:t>
      </w:r>
    </w:p>
    <w:p w14:paraId="2A5C7015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b/>
          <w:sz w:val="26"/>
          <w:szCs w:val="26"/>
          <w:lang w:val="ru-RU"/>
        </w:rPr>
      </w:pPr>
      <w:r>
        <w:rPr>
          <w:rFonts w:ascii="Times New Roman" w:hAnsi="Times New Roman"/>
          <w:b/>
          <w:sz w:val="26"/>
          <w:szCs w:val="26"/>
          <w:lang w:val="ru-RU"/>
        </w:rPr>
        <w:t>Кафедра прикладной информатики и теории вероятностей</w:t>
      </w:r>
    </w:p>
    <w:p w14:paraId="3744ADE5" w14:textId="77777777" w:rsidR="00B31C28" w:rsidRDefault="00B31C28" w:rsidP="00B31C28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14:paraId="60D002FB" w14:textId="769756E3" w:rsidR="00B31C28" w:rsidRDefault="00B31C28" w:rsidP="00B31C28">
      <w:pPr>
        <w:pStyle w:val="WW-"/>
        <w:ind w:left="-180" w:firstLine="0"/>
        <w:rPr>
          <w:rFonts w:ascii="Times New Roman" w:hAnsi="Times New Roman"/>
          <w:b w:val="0"/>
          <w:bCs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 w:rsidR="00DA0F88">
        <w:rPr>
          <w:rFonts w:ascii="Times New Roman" w:hAnsi="Times New Roman"/>
          <w:b w:val="0"/>
          <w:bCs/>
          <w:caps/>
          <w:sz w:val="32"/>
        </w:rPr>
        <w:t>2</w:t>
      </w:r>
    </w:p>
    <w:p w14:paraId="270F3A64" w14:textId="77777777" w:rsidR="00B31C28" w:rsidRDefault="00B31C28" w:rsidP="00B31C28">
      <w:pPr>
        <w:pStyle w:val="a5"/>
        <w:ind w:left="-180"/>
        <w:rPr>
          <w:rFonts w:ascii="Times New Roman" w:hAnsi="Times New Roman"/>
          <w:sz w:val="32"/>
          <w:u w:val="single"/>
          <w:lang w:val="ru-RU"/>
        </w:rPr>
      </w:pPr>
      <w:r>
        <w:rPr>
          <w:rFonts w:ascii="Times New Roman" w:hAnsi="Times New Roman"/>
          <w:sz w:val="32"/>
          <w:u w:val="single"/>
          <w:lang w:val="ru-RU"/>
        </w:rPr>
        <w:t>дисциплина:</w:t>
      </w:r>
      <w:r>
        <w:rPr>
          <w:rFonts w:ascii="Times New Roman" w:hAnsi="Times New Roman"/>
          <w:sz w:val="32"/>
          <w:u w:val="single"/>
          <w:lang w:val="ru-RU"/>
        </w:rPr>
        <w:tab/>
        <w:t xml:space="preserve">Операционные системы </w:t>
      </w:r>
    </w:p>
    <w:p w14:paraId="0E3FD4B0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1CF2CEB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43FB0A10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lang w:val="ru-RU"/>
        </w:rPr>
      </w:pPr>
    </w:p>
    <w:p w14:paraId="10BDE7B9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606F6ADD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2D638524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5DF77C49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A67DDEC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7DB9AC07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rPr>
          <w:rFonts w:ascii="Times New Roman" w:hAnsi="Times New Roman"/>
          <w:bCs/>
          <w:sz w:val="26"/>
          <w:szCs w:val="26"/>
          <w:lang w:val="ru-RU"/>
        </w:rPr>
      </w:pPr>
    </w:p>
    <w:p w14:paraId="57098E24" w14:textId="757AEF44" w:rsidR="00B31C28" w:rsidRDefault="00B31C28" w:rsidP="00B31C2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Студент:  </w:t>
      </w:r>
      <w:r>
        <w:rPr>
          <w:rFonts w:ascii="Times New Roman" w:hAnsi="Times New Roman"/>
          <w:bCs/>
          <w:sz w:val="26"/>
          <w:szCs w:val="26"/>
          <w:u w:val="single"/>
          <w:lang w:val="ru-RU"/>
        </w:rPr>
        <w:t>Белицкий Валентин Александрович</w:t>
      </w:r>
      <w:r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                                   </w:t>
      </w:r>
    </w:p>
    <w:p w14:paraId="249ECFD3" w14:textId="77777777" w:rsidR="00B31C28" w:rsidRDefault="00B31C28" w:rsidP="00B31C28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  <w:lang w:val="ru-RU"/>
        </w:rPr>
      </w:pPr>
      <w:r>
        <w:rPr>
          <w:rFonts w:ascii="Times New Roman" w:hAnsi="Times New Roman"/>
          <w:bCs/>
          <w:sz w:val="26"/>
          <w:szCs w:val="26"/>
          <w:lang w:val="ru-RU"/>
        </w:rPr>
        <w:tab/>
        <w:t xml:space="preserve">Группа: НПМ-бв-01-18 </w:t>
      </w:r>
      <w:r>
        <w:rPr>
          <w:rFonts w:ascii="Times New Roman" w:hAnsi="Times New Roman"/>
          <w:bCs/>
          <w:sz w:val="26"/>
          <w:szCs w:val="26"/>
          <w:u w:val="single"/>
          <w:lang w:val="ru-RU"/>
        </w:rPr>
        <w:t xml:space="preserve">                                     </w:t>
      </w:r>
    </w:p>
    <w:p w14:paraId="7B9795D5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lang w:val="ru-RU"/>
        </w:rPr>
      </w:pPr>
    </w:p>
    <w:p w14:paraId="015C17D3" w14:textId="77777777" w:rsidR="00B31C28" w:rsidRDefault="00B31C28" w:rsidP="00B31C28">
      <w:pPr>
        <w:spacing w:line="360" w:lineRule="auto"/>
        <w:rPr>
          <w:rFonts w:ascii="Times New Roman" w:hAnsi="Times New Roman"/>
          <w:lang w:val="ru-RU"/>
        </w:rPr>
      </w:pPr>
    </w:p>
    <w:p w14:paraId="450AAE7A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>
        <w:rPr>
          <w:rFonts w:ascii="Times New Roman" w:hAnsi="Times New Roman"/>
          <w:b/>
          <w:sz w:val="26"/>
          <w:lang w:val="ru-RU"/>
        </w:rPr>
        <w:t>МОСКВА</w:t>
      </w:r>
    </w:p>
    <w:p w14:paraId="45D45A55" w14:textId="77777777" w:rsidR="00B31C28" w:rsidRDefault="00B31C28" w:rsidP="00B31C28">
      <w:pPr>
        <w:spacing w:line="360" w:lineRule="auto"/>
        <w:jc w:val="center"/>
        <w:rPr>
          <w:rFonts w:ascii="Times New Roman" w:hAnsi="Times New Roman"/>
          <w:b/>
          <w:sz w:val="26"/>
          <w:lang w:val="ru-RU"/>
        </w:rPr>
      </w:pPr>
      <w:r>
        <w:rPr>
          <w:rFonts w:ascii="Times New Roman" w:hAnsi="Times New Roman"/>
          <w:sz w:val="26"/>
          <w:szCs w:val="26"/>
          <w:lang w:val="ru-RU"/>
        </w:rPr>
        <w:t>20</w:t>
      </w:r>
      <w:r>
        <w:rPr>
          <w:rFonts w:ascii="Times New Roman" w:hAnsi="Times New Roman"/>
          <w:sz w:val="26"/>
          <w:szCs w:val="26"/>
          <w:u w:val="single"/>
          <w:lang w:val="ru-RU"/>
        </w:rPr>
        <w:t>22</w:t>
      </w:r>
      <w:r>
        <w:rPr>
          <w:rFonts w:ascii="Times New Roman" w:hAnsi="Times New Roman"/>
          <w:sz w:val="26"/>
          <w:szCs w:val="26"/>
          <w:lang w:val="ru-RU"/>
        </w:rPr>
        <w:t>г.</w:t>
      </w:r>
    </w:p>
    <w:p w14:paraId="22D14AA6" w14:textId="77777777" w:rsidR="008721B6" w:rsidRPr="00B31C28" w:rsidRDefault="000160DF">
      <w:pPr>
        <w:pStyle w:val="1"/>
        <w:rPr>
          <w:lang w:val="ru-RU"/>
        </w:rPr>
      </w:pPr>
      <w:r w:rsidRPr="00B31C28">
        <w:rPr>
          <w:lang w:val="ru-RU"/>
        </w:rPr>
        <w:lastRenderedPageBreak/>
        <w:t>Цель ра</w:t>
      </w:r>
      <w:r w:rsidRPr="00B31C28">
        <w:rPr>
          <w:lang w:val="ru-RU"/>
        </w:rPr>
        <w:t>боты</w:t>
      </w:r>
      <w:bookmarkEnd w:id="0"/>
    </w:p>
    <w:p w14:paraId="52299254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>Изучить идеологию и применение средств контроля версий.</w:t>
      </w:r>
    </w:p>
    <w:p w14:paraId="1FDF7A0F" w14:textId="77777777" w:rsidR="008721B6" w:rsidRPr="00B31C28" w:rsidRDefault="000160DF">
      <w:pPr>
        <w:pStyle w:val="1"/>
        <w:rPr>
          <w:lang w:val="ru-RU"/>
        </w:rPr>
      </w:pPr>
      <w:bookmarkStart w:id="1" w:name="ход-работы"/>
      <w:r w:rsidRPr="00B31C28">
        <w:rPr>
          <w:lang w:val="ru-RU"/>
        </w:rPr>
        <w:t>Ход работы</w:t>
      </w:r>
      <w:bookmarkEnd w:id="1"/>
    </w:p>
    <w:p w14:paraId="5B5A473F" w14:textId="77777777" w:rsidR="008721B6" w:rsidRPr="00B31C28" w:rsidRDefault="000160DF">
      <w:pPr>
        <w:pStyle w:val="2"/>
        <w:rPr>
          <w:lang w:val="ru-RU"/>
        </w:rPr>
      </w:pPr>
      <w:bookmarkStart w:id="2" w:name="настройка-git"/>
      <w:r w:rsidRPr="00B31C28">
        <w:rPr>
          <w:lang w:val="ru-RU"/>
        </w:rPr>
        <w:t xml:space="preserve">Настройка </w:t>
      </w:r>
      <w:r>
        <w:t>git</w:t>
      </w:r>
      <w:bookmarkEnd w:id="2"/>
    </w:p>
    <w:p w14:paraId="316C25C3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1) </w:t>
      </w:r>
      <w:r>
        <w:t>C</w:t>
      </w:r>
      <w:r w:rsidRPr="00B31C28">
        <w:rPr>
          <w:lang w:val="ru-RU"/>
        </w:rPr>
        <w:t xml:space="preserve">оздание учётной записи на </w:t>
      </w:r>
      <w:r>
        <w:t>Github</w:t>
      </w:r>
    </w:p>
    <w:p w14:paraId="1CF17692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19A00404" wp14:editId="2AC6C354">
            <wp:extent cx="5334000" cy="21234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5E7283" w14:textId="77777777" w:rsidR="008721B6" w:rsidRDefault="000160DF">
      <w:pPr>
        <w:pStyle w:val="a0"/>
      </w:pPr>
      <w:r>
        <w:t>2) Настройка системы контроля версий git</w:t>
      </w:r>
    </w:p>
    <w:p w14:paraId="205C03A1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264037FF" wp14:editId="08B0FA3F">
            <wp:extent cx="5334000" cy="29551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3EAAB" w14:textId="77777777" w:rsidR="008721B6" w:rsidRPr="00B31C28" w:rsidRDefault="000160DF">
      <w:pPr>
        <w:pStyle w:val="2"/>
        <w:rPr>
          <w:lang w:val="ru-RU"/>
        </w:rPr>
      </w:pPr>
      <w:bookmarkStart w:id="3" w:name="подключение-репозитория-к-github"/>
      <w:r w:rsidRPr="00B31C28">
        <w:rPr>
          <w:lang w:val="ru-RU"/>
        </w:rPr>
        <w:t xml:space="preserve">Подключение репозитория к </w:t>
      </w:r>
      <w:r>
        <w:t>GitHub</w:t>
      </w:r>
      <w:bookmarkEnd w:id="3"/>
    </w:p>
    <w:p w14:paraId="024E57EC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1) генерируем </w:t>
      </w:r>
      <w:r>
        <w:t>ssh</w:t>
      </w:r>
      <w:r w:rsidRPr="00B31C28">
        <w:rPr>
          <w:lang w:val="ru-RU"/>
        </w:rPr>
        <w:t xml:space="preserve"> ключ</w:t>
      </w:r>
    </w:p>
    <w:p w14:paraId="128FBC3F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087CF6BE" wp14:editId="3D127ED0">
            <wp:extent cx="5334000" cy="313675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35899E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lastRenderedPageBreak/>
        <w:t>2)Копируем полученный ключ и в</w:t>
      </w:r>
      <w:r w:rsidRPr="00B31C28">
        <w:rPr>
          <w:lang w:val="ru-RU"/>
        </w:rPr>
        <w:t>ставляем в гитхаб</w:t>
      </w:r>
    </w:p>
    <w:p w14:paraId="33ED3CE1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0997B65A" wp14:editId="1C3B446F">
            <wp:extent cx="5334000" cy="53507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454C58" w14:textId="77777777" w:rsidR="008721B6" w:rsidRDefault="000160DF">
      <w:pPr>
        <w:pStyle w:val="a0"/>
      </w:pPr>
      <w:r>
        <w:t>3) Создаём репозиторий на GitHub</w:t>
      </w:r>
    </w:p>
    <w:p w14:paraId="108EA630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28BD1078" wp14:editId="782DA3A2">
            <wp:extent cx="5334000" cy="253188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A2739" w14:textId="77777777" w:rsidR="008721B6" w:rsidRDefault="000160DF">
      <w:pPr>
        <w:pStyle w:val="a0"/>
      </w:pPr>
      <w:r>
        <w:t>4) инициализируем репозиторий</w:t>
      </w:r>
    </w:p>
    <w:p w14:paraId="0E0FA0DC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09EB681B" wp14:editId="270576CD">
            <wp:extent cx="5334000" cy="189451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AC1A9" w14:textId="77777777" w:rsidR="008721B6" w:rsidRDefault="000160DF">
      <w:pPr>
        <w:pStyle w:val="a0"/>
      </w:pPr>
      <w:r>
        <w:t>5) Подключаемся к репозиторию os-intro</w:t>
      </w:r>
    </w:p>
    <w:p w14:paraId="34042A8A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17AB69A5" wp14:editId="2600AA3F">
            <wp:extent cx="5334000" cy="2951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0C82D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6) Создаём заготовку для файла </w:t>
      </w:r>
      <w:r>
        <w:t>README</w:t>
      </w:r>
      <w:r w:rsidRPr="00B31C28">
        <w:rPr>
          <w:lang w:val="ru-RU"/>
        </w:rPr>
        <w:t>.</w:t>
      </w:r>
      <w:r>
        <w:t>md</w:t>
      </w:r>
      <w:r w:rsidRPr="00B31C28">
        <w:rPr>
          <w:lang w:val="ru-RU"/>
        </w:rPr>
        <w:t xml:space="preserve"> и отправляем на </w:t>
      </w:r>
      <w:r>
        <w:t>Github</w:t>
      </w:r>
    </w:p>
    <w:p w14:paraId="306C2A3C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028FFB6C" wp14:editId="68AD0B1D">
            <wp:extent cx="5334000" cy="51167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D0901" w14:textId="77777777" w:rsidR="008721B6" w:rsidRDefault="000160DF">
      <w:pPr>
        <w:pStyle w:val="a0"/>
      </w:pPr>
      <w:r>
        <w:rPr>
          <w:noProof/>
        </w:rPr>
        <w:lastRenderedPageBreak/>
        <w:drawing>
          <wp:inline distT="0" distB="0" distL="0" distR="0" wp14:anchorId="5190502C" wp14:editId="28608366">
            <wp:extent cx="5334000" cy="337518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F3098" w14:textId="77777777" w:rsidR="008721B6" w:rsidRPr="00B31C28" w:rsidRDefault="000160DF">
      <w:pPr>
        <w:pStyle w:val="1"/>
        <w:rPr>
          <w:lang w:val="ru-RU"/>
        </w:rPr>
      </w:pPr>
      <w:bookmarkStart w:id="4" w:name="первичная-конфигурация"/>
      <w:r w:rsidRPr="00B31C28">
        <w:rPr>
          <w:lang w:val="ru-RU"/>
        </w:rPr>
        <w:t>Первичная конфигурация</w:t>
      </w:r>
      <w:bookmarkEnd w:id="4"/>
    </w:p>
    <w:p w14:paraId="3BA83121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>Добавим файл лицензии:</w:t>
      </w:r>
    </w:p>
    <w:p w14:paraId="3E7186C5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199DAA9C" wp14:editId="50A6F23F">
            <wp:extent cx="5334000" cy="102323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C0DDB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Добавим шабл</w:t>
      </w:r>
      <w:r w:rsidRPr="00B31C28">
        <w:rPr>
          <w:lang w:val="ru-RU"/>
        </w:rPr>
        <w:t>он игнорируемых файлов. Просмотрим список имеющихся шаблонов:</w:t>
      </w:r>
    </w:p>
    <w:p w14:paraId="14BC5FAE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2FA830FB" wp14:editId="626BDBB5">
            <wp:extent cx="5334000" cy="114731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F56E0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Затем скачаем шаблон, например, для </w:t>
      </w:r>
      <w:r>
        <w:t>C</w:t>
      </w:r>
      <w:r w:rsidRPr="00B31C28">
        <w:rPr>
          <w:lang w:val="ru-RU"/>
        </w:rPr>
        <w:t>:</w:t>
      </w:r>
    </w:p>
    <w:p w14:paraId="76A49FD8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5ED89661" wp14:editId="360DE918">
            <wp:extent cx="5334000" cy="94526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524D2" w14:textId="77777777" w:rsidR="008721B6" w:rsidRDefault="000160DF">
      <w:pPr>
        <w:pStyle w:val="a0"/>
      </w:pPr>
      <w:r>
        <w:t>Добавим новые файлы:</w:t>
      </w:r>
    </w:p>
    <w:p w14:paraId="08B24FCE" w14:textId="77777777" w:rsidR="008721B6" w:rsidRDefault="000160DF">
      <w:pPr>
        <w:pStyle w:val="a0"/>
      </w:pPr>
      <w:r>
        <w:rPr>
          <w:noProof/>
        </w:rPr>
        <w:lastRenderedPageBreak/>
        <w:drawing>
          <wp:inline distT="0" distB="0" distL="0" distR="0" wp14:anchorId="4EB42019" wp14:editId="6F404BE0">
            <wp:extent cx="5334000" cy="235346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3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C3833" w14:textId="77777777" w:rsidR="008721B6" w:rsidRPr="00B31C28" w:rsidRDefault="000160DF">
      <w:pPr>
        <w:pStyle w:val="1"/>
        <w:rPr>
          <w:lang w:val="ru-RU"/>
        </w:rPr>
      </w:pPr>
      <w:bookmarkStart w:id="5" w:name="конфигурация-git-flow"/>
      <w:r w:rsidRPr="00B31C28">
        <w:rPr>
          <w:lang w:val="ru-RU"/>
        </w:rPr>
        <w:t xml:space="preserve">Конфигурация </w:t>
      </w:r>
      <w:r>
        <w:t>git</w:t>
      </w:r>
      <w:r w:rsidRPr="00B31C28">
        <w:rPr>
          <w:lang w:val="ru-RU"/>
        </w:rPr>
        <w:t>-</w:t>
      </w:r>
      <w:r>
        <w:t>flow</w:t>
      </w:r>
      <w:bookmarkEnd w:id="5"/>
    </w:p>
    <w:p w14:paraId="58F4D65D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Инициализируем </w:t>
      </w:r>
      <w:r>
        <w:t>git</w:t>
      </w:r>
      <w:r w:rsidRPr="00B31C28">
        <w:rPr>
          <w:lang w:val="ru-RU"/>
        </w:rPr>
        <w:t>-</w:t>
      </w:r>
      <w:r>
        <w:t>flow</w:t>
      </w:r>
    </w:p>
    <w:p w14:paraId="43D0A5D2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10ABC6B1" wp14:editId="28F22096">
            <wp:extent cx="5334000" cy="235180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4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7642AE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Проверьте, что Вы на ветке </w:t>
      </w:r>
      <w:r>
        <w:t>develop</w:t>
      </w:r>
      <w:r w:rsidRPr="00B31C28">
        <w:rPr>
          <w:lang w:val="ru-RU"/>
        </w:rPr>
        <w:t>:</w:t>
      </w:r>
    </w:p>
    <w:p w14:paraId="71E8DB6F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6BD8DB61" wp14:editId="7964FD9D">
            <wp:extent cx="4781550" cy="70485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5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72372" w14:textId="77777777" w:rsidR="008721B6" w:rsidRDefault="000160DF">
      <w:pPr>
        <w:pStyle w:val="a0"/>
      </w:pPr>
      <w:r>
        <w:t>Создадим релиз с версией 1.0.0</w:t>
      </w:r>
    </w:p>
    <w:p w14:paraId="1757721B" w14:textId="77777777" w:rsidR="008721B6" w:rsidRDefault="000160DF">
      <w:pPr>
        <w:pStyle w:val="a0"/>
      </w:pPr>
      <w:r>
        <w:rPr>
          <w:noProof/>
        </w:rPr>
        <w:lastRenderedPageBreak/>
        <w:drawing>
          <wp:inline distT="0" distB="0" distL="0" distR="0" wp14:anchorId="32626719" wp14:editId="0419F5B0">
            <wp:extent cx="5334000" cy="216221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1374D" w14:textId="77777777" w:rsidR="008721B6" w:rsidRDefault="000160DF">
      <w:pPr>
        <w:pStyle w:val="a0"/>
      </w:pPr>
      <w:r>
        <w:t>Запишем версию:</w:t>
      </w:r>
    </w:p>
    <w:p w14:paraId="5F732F01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72F31EFA" wp14:editId="73F845F1">
            <wp:extent cx="5334000" cy="51483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7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F35BE" w14:textId="77777777" w:rsidR="008721B6" w:rsidRDefault="000160DF">
      <w:pPr>
        <w:pStyle w:val="a0"/>
      </w:pPr>
      <w:r>
        <w:t>Добавим в индекс:</w:t>
      </w:r>
    </w:p>
    <w:p w14:paraId="6E1DA7F1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16A028C3" wp14:editId="19487E35">
            <wp:extent cx="5334000" cy="81388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8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0B44D" w14:textId="77777777" w:rsidR="008721B6" w:rsidRDefault="000160DF">
      <w:pPr>
        <w:pStyle w:val="a0"/>
      </w:pPr>
      <w:r>
        <w:t>Отправим данные на github</w:t>
      </w:r>
    </w:p>
    <w:p w14:paraId="35D1A93E" w14:textId="77777777" w:rsidR="008721B6" w:rsidRDefault="000160DF">
      <w:pPr>
        <w:pStyle w:val="a0"/>
      </w:pPr>
      <w:r>
        <w:rPr>
          <w:noProof/>
        </w:rPr>
        <w:drawing>
          <wp:inline distT="0" distB="0" distL="0" distR="0" wp14:anchorId="0D1E8808" wp14:editId="67554709">
            <wp:extent cx="5334000" cy="1861867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19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67D00" w14:textId="77777777" w:rsidR="008721B6" w:rsidRPr="00B31C28" w:rsidRDefault="000160DF">
      <w:pPr>
        <w:pStyle w:val="1"/>
        <w:rPr>
          <w:lang w:val="ru-RU"/>
        </w:rPr>
      </w:pPr>
      <w:bookmarkStart w:id="6" w:name="вывод"/>
      <w:r w:rsidRPr="00B31C28">
        <w:rPr>
          <w:lang w:val="ru-RU"/>
        </w:rPr>
        <w:t>Вывод</w:t>
      </w:r>
      <w:bookmarkEnd w:id="6"/>
    </w:p>
    <w:p w14:paraId="5C0652CC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В ходе выполнения лабораторной работы №2 были освоены навыки администрирования и взаимодействия с децентрализованной системой и операционной системой </w:t>
      </w:r>
      <w:r>
        <w:t>g</w:t>
      </w:r>
      <w:r>
        <w:t>it</w:t>
      </w:r>
      <w:r w:rsidRPr="00B31C28">
        <w:rPr>
          <w:lang w:val="ru-RU"/>
        </w:rPr>
        <w:t xml:space="preserve"> для параллельного контроля поддержки программного кода.</w:t>
      </w:r>
    </w:p>
    <w:p w14:paraId="79A3483A" w14:textId="77777777" w:rsidR="008721B6" w:rsidRPr="00B31C28" w:rsidRDefault="000160DF">
      <w:pPr>
        <w:pStyle w:val="1"/>
        <w:rPr>
          <w:lang w:val="ru-RU"/>
        </w:rPr>
      </w:pPr>
      <w:bookmarkStart w:id="7" w:name="контрольные-вопросы"/>
      <w:r w:rsidRPr="00B31C28">
        <w:rPr>
          <w:lang w:val="ru-RU"/>
        </w:rPr>
        <w:lastRenderedPageBreak/>
        <w:t>Контрольные вопросы</w:t>
      </w:r>
      <w:bookmarkEnd w:id="7"/>
    </w:p>
    <w:p w14:paraId="0816DD66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>1. Что такое системы контроля версий (</w:t>
      </w:r>
      <w:r>
        <w:t>VCS</w:t>
      </w:r>
      <w:r w:rsidRPr="00B31C28">
        <w:rPr>
          <w:lang w:val="ru-RU"/>
        </w:rPr>
        <w:t>) и для решения каких задач они предназначаются?</w:t>
      </w:r>
    </w:p>
    <w:p w14:paraId="70383D23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Системы контроля версий (</w:t>
      </w:r>
      <w:r>
        <w:t>VCS</w:t>
      </w:r>
      <w:r w:rsidRPr="00B31C28">
        <w:rPr>
          <w:lang w:val="ru-RU"/>
        </w:rPr>
        <w:t>) – это программное обеспечение для облегчения работы с изм</w:t>
      </w:r>
      <w:r w:rsidRPr="00B31C28">
        <w:rPr>
          <w:lang w:val="ru-RU"/>
        </w:rPr>
        <w:t>еняющейся информацией. Предназначаются для работы нескольких человек над одним проектом, совместная работа путем изменения файлов в одном репозитории.</w:t>
      </w:r>
    </w:p>
    <w:p w14:paraId="388E5290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2. Объясните следующие понятия </w:t>
      </w:r>
      <w:r>
        <w:t>VCS</w:t>
      </w:r>
      <w:r w:rsidRPr="00B31C28">
        <w:rPr>
          <w:lang w:val="ru-RU"/>
        </w:rPr>
        <w:t xml:space="preserve"> и их отношения: хранилище, </w:t>
      </w:r>
      <w:r>
        <w:t>commit</w:t>
      </w:r>
      <w:r w:rsidRPr="00B31C28">
        <w:rPr>
          <w:lang w:val="ru-RU"/>
        </w:rPr>
        <w:t>, история, рабочая копия.</w:t>
      </w:r>
    </w:p>
    <w:p w14:paraId="4702390D" w14:textId="77777777" w:rsidR="008721B6" w:rsidRPr="00B31C28" w:rsidRDefault="000160DF">
      <w:pPr>
        <w:numPr>
          <w:ilvl w:val="0"/>
          <w:numId w:val="2"/>
        </w:numPr>
        <w:rPr>
          <w:lang w:val="ru-RU"/>
        </w:rPr>
      </w:pPr>
      <w:r w:rsidRPr="00B31C28">
        <w:rPr>
          <w:lang w:val="ru-RU"/>
        </w:rPr>
        <w:t>Хранилище –</w:t>
      </w:r>
      <w:r w:rsidRPr="00B31C28">
        <w:rPr>
          <w:lang w:val="ru-RU"/>
        </w:rPr>
        <w:t xml:space="preserve"> это общее пространство для хранения файлов</w:t>
      </w:r>
    </w:p>
    <w:p w14:paraId="3B53804A" w14:textId="77777777" w:rsidR="008721B6" w:rsidRPr="00B31C28" w:rsidRDefault="000160DF">
      <w:pPr>
        <w:numPr>
          <w:ilvl w:val="0"/>
          <w:numId w:val="2"/>
        </w:numPr>
        <w:rPr>
          <w:lang w:val="ru-RU"/>
        </w:rPr>
      </w:pPr>
      <w:r>
        <w:t>Commit</w:t>
      </w:r>
      <w:r w:rsidRPr="00B31C28">
        <w:rPr>
          <w:lang w:val="ru-RU"/>
        </w:rPr>
        <w:t xml:space="preserve"> – это команда для записи индексированных изменений в репозитории</w:t>
      </w:r>
    </w:p>
    <w:p w14:paraId="0D6D6530" w14:textId="77777777" w:rsidR="008721B6" w:rsidRPr="00B31C28" w:rsidRDefault="000160DF">
      <w:pPr>
        <w:numPr>
          <w:ilvl w:val="0"/>
          <w:numId w:val="2"/>
        </w:numPr>
        <w:rPr>
          <w:lang w:val="ru-RU"/>
        </w:rPr>
      </w:pPr>
      <w:r w:rsidRPr="00B31C28">
        <w:rPr>
          <w:lang w:val="ru-RU"/>
        </w:rPr>
        <w:t>В истории сохраняются все коммиты, по которым можно отследить автора, сообщение, дату и хэш коммита</w:t>
      </w:r>
    </w:p>
    <w:p w14:paraId="38CF8ECC" w14:textId="77777777" w:rsidR="008721B6" w:rsidRPr="00B31C28" w:rsidRDefault="000160DF">
      <w:pPr>
        <w:numPr>
          <w:ilvl w:val="0"/>
          <w:numId w:val="2"/>
        </w:numPr>
        <w:rPr>
          <w:lang w:val="ru-RU"/>
        </w:rPr>
      </w:pPr>
      <w:r w:rsidRPr="00B31C28">
        <w:rPr>
          <w:lang w:val="ru-RU"/>
        </w:rPr>
        <w:t>Все файлы кроме .</w:t>
      </w:r>
      <w:r>
        <w:t>git</w:t>
      </w:r>
      <w:r w:rsidRPr="00B31C28">
        <w:rPr>
          <w:lang w:val="ru-RU"/>
        </w:rPr>
        <w:t>/ называются рабочей</w:t>
      </w:r>
      <w:r w:rsidRPr="00B31C28">
        <w:rPr>
          <w:lang w:val="ru-RU"/>
        </w:rPr>
        <w:t xml:space="preserve"> копией, и принадлежат пользователю</w:t>
      </w:r>
    </w:p>
    <w:p w14:paraId="0DA5EFF8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3. Что представляют собой и чем отличаются централизованные и децентрализованные </w:t>
      </w:r>
      <w:r>
        <w:t>VCS</w:t>
      </w:r>
      <w:r w:rsidRPr="00B31C28">
        <w:rPr>
          <w:lang w:val="ru-RU"/>
        </w:rPr>
        <w:t xml:space="preserve">? Приведите примеры </w:t>
      </w:r>
      <w:r>
        <w:t>VCS</w:t>
      </w:r>
      <w:r w:rsidRPr="00B31C28">
        <w:rPr>
          <w:lang w:val="ru-RU"/>
        </w:rPr>
        <w:t xml:space="preserve"> каждого вида.</w:t>
      </w:r>
    </w:p>
    <w:p w14:paraId="31F3B7FD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Централизованные системы контроля версий сохраняют проект и его файлы на один общий сервер, а децентрализованные системы контроля версий при каждом копировании данных удаленного репозитория, происходит полное копирование данных в локальный репозиторий. К п</w:t>
      </w:r>
      <w:r w:rsidRPr="00B31C28">
        <w:rPr>
          <w:lang w:val="ru-RU"/>
        </w:rPr>
        <w:t xml:space="preserve">римеру, централизованные системы контроля версий – </w:t>
      </w:r>
      <w:r>
        <w:t>SVN</w:t>
      </w:r>
      <w:r w:rsidRPr="00B31C28">
        <w:rPr>
          <w:lang w:val="ru-RU"/>
        </w:rPr>
        <w:t xml:space="preserve">, </w:t>
      </w:r>
      <w:r>
        <w:t>MS</w:t>
      </w:r>
      <w:r w:rsidRPr="00B31C28">
        <w:rPr>
          <w:lang w:val="ru-RU"/>
        </w:rPr>
        <w:t xml:space="preserve"> </w:t>
      </w:r>
      <w:r>
        <w:t>TFS</w:t>
      </w:r>
      <w:r w:rsidRPr="00B31C28">
        <w:rPr>
          <w:lang w:val="ru-RU"/>
        </w:rPr>
        <w:t xml:space="preserve">, </w:t>
      </w:r>
      <w:r>
        <w:t>ClearCase</w:t>
      </w:r>
      <w:r w:rsidRPr="00B31C28">
        <w:rPr>
          <w:lang w:val="ru-RU"/>
        </w:rPr>
        <w:t xml:space="preserve">; децентрализованные системы контроля версий – </w:t>
      </w:r>
      <w:r>
        <w:t>Git</w:t>
      </w:r>
      <w:r w:rsidRPr="00B31C28">
        <w:rPr>
          <w:lang w:val="ru-RU"/>
        </w:rPr>
        <w:t xml:space="preserve">, </w:t>
      </w:r>
      <w:r>
        <w:t>Mercurial</w:t>
      </w:r>
      <w:r w:rsidRPr="00B31C28">
        <w:rPr>
          <w:lang w:val="ru-RU"/>
        </w:rPr>
        <w:t xml:space="preserve">, </w:t>
      </w:r>
      <w:r>
        <w:t>Bazaar</w:t>
      </w:r>
      <w:r w:rsidRPr="00B31C28">
        <w:rPr>
          <w:lang w:val="ru-RU"/>
        </w:rPr>
        <w:t>.</w:t>
      </w:r>
    </w:p>
    <w:p w14:paraId="6DE635E8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4. Опишите действия с </w:t>
      </w:r>
      <w:r>
        <w:t>VCS</w:t>
      </w:r>
      <w:r w:rsidRPr="00B31C28">
        <w:rPr>
          <w:lang w:val="ru-RU"/>
        </w:rPr>
        <w:t xml:space="preserve"> при единоличной работе с хранилищем.</w:t>
      </w:r>
    </w:p>
    <w:p w14:paraId="33AEECAF" w14:textId="77777777" w:rsidR="008721B6" w:rsidRDefault="000160DF">
      <w:pPr>
        <w:numPr>
          <w:ilvl w:val="0"/>
          <w:numId w:val="3"/>
        </w:numPr>
      </w:pPr>
      <w:r>
        <w:t>Создаем репозиторий и именуем его</w:t>
      </w:r>
    </w:p>
    <w:p w14:paraId="58BAC286" w14:textId="77777777" w:rsidR="008721B6" w:rsidRDefault="000160DF">
      <w:pPr>
        <w:numPr>
          <w:ilvl w:val="0"/>
          <w:numId w:val="3"/>
        </w:numPr>
      </w:pPr>
      <w:r>
        <w:t>Добавляем файлы</w:t>
      </w:r>
      <w:r>
        <w:t xml:space="preserve"> в репозиторий</w:t>
      </w:r>
    </w:p>
    <w:p w14:paraId="0FC57D6D" w14:textId="77777777" w:rsidR="008721B6" w:rsidRDefault="000160DF">
      <w:pPr>
        <w:numPr>
          <w:ilvl w:val="0"/>
          <w:numId w:val="3"/>
        </w:numPr>
      </w:pPr>
      <w:r>
        <w:t>Фиксируем с помощью коммитов</w:t>
      </w:r>
    </w:p>
    <w:p w14:paraId="266983E9" w14:textId="77777777" w:rsidR="008721B6" w:rsidRPr="00B31C28" w:rsidRDefault="000160DF">
      <w:pPr>
        <w:numPr>
          <w:ilvl w:val="0"/>
          <w:numId w:val="3"/>
        </w:numPr>
        <w:rPr>
          <w:lang w:val="ru-RU"/>
        </w:rPr>
      </w:pPr>
      <w:r w:rsidRPr="00B31C28">
        <w:rPr>
          <w:lang w:val="ru-RU"/>
        </w:rPr>
        <w:t>Изменяем файлы репозитория и фиксируем изменения</w:t>
      </w:r>
    </w:p>
    <w:p w14:paraId="38F635CC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 xml:space="preserve">5. Опишите порядок работы с общим хранилищем </w:t>
      </w:r>
      <w:r>
        <w:t>VCS</w:t>
      </w:r>
      <w:r w:rsidRPr="00B31C28">
        <w:rPr>
          <w:lang w:val="ru-RU"/>
        </w:rPr>
        <w:t>.</w:t>
      </w:r>
    </w:p>
    <w:p w14:paraId="587A96C5" w14:textId="77777777" w:rsidR="008721B6" w:rsidRPr="00B31C28" w:rsidRDefault="000160DF">
      <w:pPr>
        <w:numPr>
          <w:ilvl w:val="0"/>
          <w:numId w:val="4"/>
        </w:numPr>
        <w:rPr>
          <w:lang w:val="ru-RU"/>
        </w:rPr>
      </w:pPr>
      <w:r w:rsidRPr="00B31C28">
        <w:rPr>
          <w:lang w:val="ru-RU"/>
        </w:rPr>
        <w:t xml:space="preserve">Создаем репозиторий, именуем его или присоединяемся к нему в качестве </w:t>
      </w:r>
      <w:r>
        <w:t>contributor</w:t>
      </w:r>
    </w:p>
    <w:p w14:paraId="71F6DE3A" w14:textId="77777777" w:rsidR="008721B6" w:rsidRDefault="000160DF">
      <w:pPr>
        <w:numPr>
          <w:ilvl w:val="0"/>
          <w:numId w:val="4"/>
        </w:numPr>
      </w:pPr>
      <w:r>
        <w:t>Добавляем файлы в репозиторий</w:t>
      </w:r>
    </w:p>
    <w:p w14:paraId="26B84F08" w14:textId="77777777" w:rsidR="008721B6" w:rsidRDefault="000160DF">
      <w:pPr>
        <w:numPr>
          <w:ilvl w:val="0"/>
          <w:numId w:val="4"/>
        </w:numPr>
      </w:pPr>
      <w:r>
        <w:t>Ф</w:t>
      </w:r>
      <w:r>
        <w:t>иксируем с помощью коммитов</w:t>
      </w:r>
    </w:p>
    <w:p w14:paraId="07BCB868" w14:textId="77777777" w:rsidR="008721B6" w:rsidRPr="00B31C28" w:rsidRDefault="000160DF">
      <w:pPr>
        <w:numPr>
          <w:ilvl w:val="0"/>
          <w:numId w:val="4"/>
        </w:numPr>
        <w:rPr>
          <w:lang w:val="ru-RU"/>
        </w:rPr>
      </w:pPr>
      <w:r w:rsidRPr="00B31C28">
        <w:rPr>
          <w:lang w:val="ru-RU"/>
        </w:rPr>
        <w:t>Изменяем файлы репозитория и фиксируем изменения</w:t>
      </w:r>
    </w:p>
    <w:p w14:paraId="6DFB20BB" w14:textId="77777777" w:rsidR="008721B6" w:rsidRPr="00B31C28" w:rsidRDefault="000160DF">
      <w:pPr>
        <w:numPr>
          <w:ilvl w:val="0"/>
          <w:numId w:val="4"/>
        </w:numPr>
        <w:rPr>
          <w:lang w:val="ru-RU"/>
        </w:rPr>
      </w:pPr>
      <w:r w:rsidRPr="00B31C28">
        <w:rPr>
          <w:lang w:val="ru-RU"/>
        </w:rPr>
        <w:t>Ждем проверки коммитов при участии других пользователей в общем репозитории</w:t>
      </w:r>
    </w:p>
    <w:p w14:paraId="5623938D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lastRenderedPageBreak/>
        <w:t xml:space="preserve">6. Каковы основные задачи, решаемые инструментальным средством </w:t>
      </w:r>
      <w:r>
        <w:t>git</w:t>
      </w:r>
      <w:r w:rsidRPr="00B31C28">
        <w:rPr>
          <w:lang w:val="ru-RU"/>
        </w:rPr>
        <w:t>?</w:t>
      </w:r>
    </w:p>
    <w:p w14:paraId="2DE07E89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Систематизация, параллельность разр</w:t>
      </w:r>
      <w:r w:rsidRPr="00B31C28">
        <w:rPr>
          <w:lang w:val="ru-RU"/>
        </w:rPr>
        <w:t>аботки программного обеспечения, единое месть для хранения файлов проекта</w:t>
      </w:r>
    </w:p>
    <w:p w14:paraId="18632058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 xml:space="preserve">7. Назовите и дайте краткую характеристику командам </w:t>
      </w:r>
      <w:r>
        <w:t>git</w:t>
      </w:r>
      <w:r w:rsidRPr="00B31C28">
        <w:rPr>
          <w:lang w:val="ru-RU"/>
        </w:rPr>
        <w:t>.</w:t>
      </w:r>
    </w:p>
    <w:p w14:paraId="2DDC89E4" w14:textId="77777777" w:rsidR="008721B6" w:rsidRDefault="000160DF">
      <w:pPr>
        <w:numPr>
          <w:ilvl w:val="0"/>
          <w:numId w:val="5"/>
        </w:numPr>
      </w:pPr>
      <w:r>
        <w:t>Git init – создание репозитория,</w:t>
      </w:r>
    </w:p>
    <w:p w14:paraId="00A2B2F8" w14:textId="77777777" w:rsidR="008721B6" w:rsidRDefault="000160DF">
      <w:pPr>
        <w:numPr>
          <w:ilvl w:val="0"/>
          <w:numId w:val="5"/>
        </w:numPr>
      </w:pPr>
      <w:r>
        <w:t>Git clone – клонирование репозитория,</w:t>
      </w:r>
    </w:p>
    <w:p w14:paraId="7CB87DFA" w14:textId="77777777" w:rsidR="008721B6" w:rsidRPr="00B31C28" w:rsidRDefault="000160DF">
      <w:pPr>
        <w:numPr>
          <w:ilvl w:val="0"/>
          <w:numId w:val="5"/>
        </w:numPr>
        <w:rPr>
          <w:lang w:val="ru-RU"/>
        </w:rPr>
      </w:pPr>
      <w:r>
        <w:t>Git</w:t>
      </w:r>
      <w:r w:rsidRPr="00B31C28">
        <w:rPr>
          <w:lang w:val="ru-RU"/>
        </w:rPr>
        <w:t xml:space="preserve"> </w:t>
      </w:r>
      <w:r>
        <w:t>add</w:t>
      </w:r>
      <w:r w:rsidRPr="00B31C28">
        <w:rPr>
          <w:lang w:val="ru-RU"/>
        </w:rPr>
        <w:t xml:space="preserve"> – добавление изменений в индекс,</w:t>
      </w:r>
    </w:p>
    <w:p w14:paraId="4CC5CE44" w14:textId="77777777" w:rsidR="008721B6" w:rsidRPr="00B31C28" w:rsidRDefault="000160DF">
      <w:pPr>
        <w:numPr>
          <w:ilvl w:val="0"/>
          <w:numId w:val="5"/>
        </w:numPr>
        <w:rPr>
          <w:lang w:val="ru-RU"/>
        </w:rPr>
      </w:pPr>
      <w:r>
        <w:t>Git</w:t>
      </w:r>
      <w:r w:rsidRPr="00B31C28">
        <w:rPr>
          <w:lang w:val="ru-RU"/>
        </w:rPr>
        <w:t xml:space="preserve"> </w:t>
      </w:r>
      <w:r>
        <w:t>reset</w:t>
      </w:r>
      <w:r w:rsidRPr="00B31C28">
        <w:rPr>
          <w:lang w:val="ru-RU"/>
        </w:rPr>
        <w:t xml:space="preserve"> – у</w:t>
      </w:r>
      <w:r w:rsidRPr="00B31C28">
        <w:rPr>
          <w:lang w:val="ru-RU"/>
        </w:rPr>
        <w:t>даление изменений из индекса,</w:t>
      </w:r>
    </w:p>
    <w:p w14:paraId="5B86E20A" w14:textId="77777777" w:rsidR="008721B6" w:rsidRDefault="000160DF">
      <w:pPr>
        <w:numPr>
          <w:ilvl w:val="0"/>
          <w:numId w:val="5"/>
        </w:numPr>
      </w:pPr>
      <w:r>
        <w:t>Git commit – коммиты,</w:t>
      </w:r>
    </w:p>
    <w:p w14:paraId="609A8394" w14:textId="77777777" w:rsidR="008721B6" w:rsidRDefault="000160DF">
      <w:pPr>
        <w:numPr>
          <w:ilvl w:val="0"/>
          <w:numId w:val="5"/>
        </w:numPr>
      </w:pPr>
      <w:r>
        <w:t>Git rm – удаление файла.</w:t>
      </w:r>
    </w:p>
    <w:p w14:paraId="22B6BED3" w14:textId="77777777" w:rsidR="008721B6" w:rsidRPr="00B31C28" w:rsidRDefault="000160DF">
      <w:pPr>
        <w:pStyle w:val="FirstParagraph"/>
        <w:rPr>
          <w:lang w:val="ru-RU"/>
        </w:rPr>
      </w:pPr>
      <w:r w:rsidRPr="00B31C28">
        <w:rPr>
          <w:lang w:val="ru-RU"/>
        </w:rPr>
        <w:t>8. Приведите примеры использования при работе с локальным и удалённым репозиториями.</w:t>
      </w:r>
    </w:p>
    <w:p w14:paraId="57C37A5F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К примеру, я использую локальные репозитории для черновых работ по лабораторным работам, а уда</w:t>
      </w:r>
      <w:r w:rsidRPr="00B31C28">
        <w:rPr>
          <w:lang w:val="ru-RU"/>
        </w:rPr>
        <w:t xml:space="preserve">ленный репозиторий </w:t>
      </w:r>
      <w:r>
        <w:t>git</w:t>
      </w:r>
      <w:r w:rsidRPr="00B31C28">
        <w:rPr>
          <w:lang w:val="ru-RU"/>
        </w:rPr>
        <w:t xml:space="preserve"> для их распространения и оценивания преподавателем.</w:t>
      </w:r>
    </w:p>
    <w:p w14:paraId="013A6090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9. Что такое и зачем могут быть нужны ветви (</w:t>
      </w:r>
      <w:r>
        <w:t>branches</w:t>
      </w:r>
      <w:r w:rsidRPr="00B31C28">
        <w:rPr>
          <w:lang w:val="ru-RU"/>
        </w:rPr>
        <w:t>)?</w:t>
      </w:r>
    </w:p>
    <w:p w14:paraId="379723D1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Ветви служат для параллельной разработки программного обеспечения, тестирования, отладки и улучшения</w:t>
      </w:r>
    </w:p>
    <w:p w14:paraId="3C45E8E9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10. Как и зачем можно иг</w:t>
      </w:r>
      <w:r w:rsidRPr="00B31C28">
        <w:rPr>
          <w:lang w:val="ru-RU"/>
        </w:rPr>
        <w:t xml:space="preserve">норировать некоторые файлы при </w:t>
      </w:r>
      <w:r>
        <w:t>commit</w:t>
      </w:r>
      <w:r w:rsidRPr="00B31C28">
        <w:rPr>
          <w:lang w:val="ru-RU"/>
        </w:rPr>
        <w:t>?</w:t>
      </w:r>
    </w:p>
    <w:p w14:paraId="61050BBC" w14:textId="77777777" w:rsidR="008721B6" w:rsidRPr="00B31C28" w:rsidRDefault="000160DF">
      <w:pPr>
        <w:pStyle w:val="a0"/>
        <w:rPr>
          <w:lang w:val="ru-RU"/>
        </w:rPr>
      </w:pPr>
      <w:r w:rsidRPr="00B31C28">
        <w:rPr>
          <w:lang w:val="ru-RU"/>
        </w:rPr>
        <w:t>Игнорирование можно установить для проекта, компьютера и репозитория, цель игнорирования заключается в том, чтобы не отслеживать файлы служебного типа, например временные файлы сборных утилит для проектов или только т</w:t>
      </w:r>
      <w:r w:rsidRPr="00B31C28">
        <w:rPr>
          <w:lang w:val="ru-RU"/>
        </w:rPr>
        <w:t>е файлы, которые полезны при взаимодействии только с очень ограниченным программным обеспечением</w:t>
      </w:r>
    </w:p>
    <w:sectPr w:rsidR="008721B6" w:rsidRPr="00B31C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1B54F" w14:textId="77777777" w:rsidR="000160DF" w:rsidRDefault="000160DF">
      <w:pPr>
        <w:spacing w:after="0"/>
      </w:pPr>
      <w:r>
        <w:separator/>
      </w:r>
    </w:p>
  </w:endnote>
  <w:endnote w:type="continuationSeparator" w:id="0">
    <w:p w14:paraId="72C30644" w14:textId="77777777" w:rsidR="000160DF" w:rsidRDefault="000160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FAAED2" w14:textId="77777777" w:rsidR="000160DF" w:rsidRDefault="000160DF">
      <w:r>
        <w:separator/>
      </w:r>
    </w:p>
  </w:footnote>
  <w:footnote w:type="continuationSeparator" w:id="0">
    <w:p w14:paraId="42EECD3A" w14:textId="77777777" w:rsidR="000160DF" w:rsidRDefault="00016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F094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0A4C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E6CDA2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0DF"/>
    <w:rsid w:val="004E29B3"/>
    <w:rsid w:val="00590D07"/>
    <w:rsid w:val="00784D58"/>
    <w:rsid w:val="008721B6"/>
    <w:rsid w:val="008D6863"/>
    <w:rsid w:val="00B31C28"/>
    <w:rsid w:val="00B86B75"/>
    <w:rsid w:val="00BC48D5"/>
    <w:rsid w:val="00C36279"/>
    <w:rsid w:val="00DA0F88"/>
    <w:rsid w:val="00E315A3"/>
    <w:rsid w:val="00E457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7AF7C"/>
  <w15:docId w15:val="{DCDE35C5-78BF-4E2E-B5FB-F1A0F85BA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link w:val="a6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6">
    <w:name w:val="Подзаголовок Знак"/>
    <w:basedOn w:val="a1"/>
    <w:link w:val="a5"/>
    <w:rsid w:val="00B31C2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customStyle="1" w:styleId="WW-">
    <w:name w:val="WW-Заголовок"/>
    <w:basedOn w:val="a"/>
    <w:next w:val="a5"/>
    <w:rsid w:val="00B31C28"/>
    <w:pPr>
      <w:widowControl w:val="0"/>
      <w:suppressAutoHyphens/>
      <w:spacing w:after="0" w:line="360" w:lineRule="auto"/>
      <w:ind w:firstLine="567"/>
      <w:jc w:val="center"/>
    </w:pPr>
    <w:rPr>
      <w:rFonts w:ascii="Liberation Serif" w:eastAsia="Droid Sans Fallback" w:hAnsi="Liberation Serif" w:cs="FreeSans"/>
      <w:b/>
      <w:kern w:val="2"/>
      <w:sz w:val="30"/>
      <w:lang w:val="ru-RU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43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61</Words>
  <Characters>3772</Characters>
  <Application>Microsoft Office Word</Application>
  <DocSecurity>0</DocSecurity>
  <Lines>31</Lines>
  <Paragraphs>8</Paragraphs>
  <ScaleCrop>false</ScaleCrop>
  <Company/>
  <LinksUpToDate>false</LinksUpToDate>
  <CharactersWithSpaces>4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 Зайцев</cp:lastModifiedBy>
  <cp:revision>4</cp:revision>
  <dcterms:created xsi:type="dcterms:W3CDTF">2022-06-18T21:17:00Z</dcterms:created>
  <dcterms:modified xsi:type="dcterms:W3CDTF">2022-06-18T21:20:00Z</dcterms:modified>
</cp:coreProperties>
</file>